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97191D" w14:textId="77777777" w:rsidR="003E0786" w:rsidRPr="003E0786" w:rsidRDefault="003E0786" w:rsidP="003E0786">
      <w:pPr>
        <w:rPr>
          <w:rFonts w:cs="Arial"/>
          <w:b/>
          <w:bCs/>
          <w:sz w:val="50"/>
          <w:szCs w:val="50"/>
        </w:rPr>
      </w:pPr>
      <w:r w:rsidRPr="003E0786">
        <w:rPr>
          <w:rFonts w:cs="Arial"/>
          <w:b/>
          <w:bCs/>
          <w:sz w:val="50"/>
          <w:szCs w:val="50"/>
        </w:rPr>
        <w:t>Project Proposal: AI-Powered Financial Chatbot</w:t>
      </w:r>
    </w:p>
    <w:p w14:paraId="00AB4E7F" w14:textId="1A3813BF" w:rsidR="003E0786" w:rsidRDefault="003E0786" w:rsidP="003E0786">
      <w:pPr>
        <w:pStyle w:val="Heading1"/>
        <w:ind w:left="284"/>
      </w:pPr>
      <w:r>
        <w:t>Introduction</w:t>
      </w:r>
    </w:p>
    <w:p w14:paraId="36BA6F34" w14:textId="3AE2E9D1" w:rsidR="003E0786" w:rsidRDefault="003E0786" w:rsidP="003E0786">
      <w:r>
        <w:t>The financial industry is rapidly evolving with the integration of artificial intelligence (AI). Investment bankers and financial analysts require quick access to accurate and comprehensive financial data to make informed decisions. An AI-powered financial chatbot can streamline this process by providing real-time data, sentiment analysis, and predictive analytics.</w:t>
      </w:r>
    </w:p>
    <w:p w14:paraId="7BD5F41D" w14:textId="77777777" w:rsidR="003E0786" w:rsidRDefault="003E0786" w:rsidP="003E0786"/>
    <w:p w14:paraId="2948EC58" w14:textId="77777777" w:rsidR="003E0786" w:rsidRPr="003E0786" w:rsidRDefault="003E0786" w:rsidP="003E0786">
      <w:pPr>
        <w:rPr>
          <w:b/>
          <w:bCs/>
        </w:rPr>
      </w:pPr>
      <w:r w:rsidRPr="003E0786">
        <w:rPr>
          <w:b/>
          <w:bCs/>
        </w:rPr>
        <w:t>Purpose and Scope</w:t>
      </w:r>
    </w:p>
    <w:p w14:paraId="20BA3E52" w14:textId="2E30C381" w:rsidR="003E0786" w:rsidRDefault="003E0786" w:rsidP="003E0786">
      <w:r>
        <w:t>The purpose of this project is to develop an AI-powered financial chatbot that assists investment bankers by providing detailed information about stocks and companies, including income, profit, quarterly and yearly reports, and sentiment analysis. The chatbot will leverage existing financial APIs and machine learning models to deliver accurate and timely insights.</w:t>
      </w:r>
    </w:p>
    <w:p w14:paraId="3F78B27A" w14:textId="77777777" w:rsidR="003E0786" w:rsidRDefault="003E0786" w:rsidP="003E0786"/>
    <w:p w14:paraId="23F58B82" w14:textId="77777777" w:rsidR="003E0786" w:rsidRPr="003E0786" w:rsidRDefault="003E0786" w:rsidP="003E0786">
      <w:pPr>
        <w:rPr>
          <w:b/>
          <w:bCs/>
        </w:rPr>
      </w:pPr>
      <w:r w:rsidRPr="003E0786">
        <w:rPr>
          <w:b/>
          <w:bCs/>
        </w:rPr>
        <w:t>Problem Scenario</w:t>
      </w:r>
    </w:p>
    <w:p w14:paraId="1DF5CB27" w14:textId="532F684F" w:rsidR="003E0786" w:rsidRDefault="003E0786" w:rsidP="003E0786">
      <w:r>
        <w:t xml:space="preserve">Investment bankers often face challenges in quickly accessing and </w:t>
      </w:r>
      <w:r w:rsidR="00403098">
        <w:t>analysing</w:t>
      </w:r>
      <w:r>
        <w:t xml:space="preserve"> vast amounts of financial data. Traditional methods are time-consuming and may not provide real-time insights. There is a need for a solution that can efficiently gather, </w:t>
      </w:r>
      <w:r w:rsidR="00403098">
        <w:t>analyse</w:t>
      </w:r>
      <w:r>
        <w:t>, and present financial data to support decision-making.</w:t>
      </w:r>
    </w:p>
    <w:p w14:paraId="1ABD2C36" w14:textId="77777777" w:rsidR="00403098" w:rsidRDefault="00403098" w:rsidP="003E0786"/>
    <w:p w14:paraId="04E8E834" w14:textId="77777777" w:rsidR="00403098" w:rsidRDefault="00403098" w:rsidP="003E0786"/>
    <w:p w14:paraId="6294D3C0" w14:textId="77777777" w:rsidR="00403098" w:rsidRDefault="00403098" w:rsidP="003E0786"/>
    <w:p w14:paraId="5C0F4E6C" w14:textId="77777777" w:rsidR="00403098" w:rsidRDefault="00403098" w:rsidP="003E0786"/>
    <w:p w14:paraId="0A4187F1" w14:textId="77777777" w:rsidR="00403098" w:rsidRDefault="00403098" w:rsidP="003E0786"/>
    <w:p w14:paraId="245C623C" w14:textId="45098EEE" w:rsidR="003E0786" w:rsidRPr="003E0786" w:rsidRDefault="003E0786" w:rsidP="003E0786">
      <w:pPr>
        <w:rPr>
          <w:b/>
          <w:bCs/>
        </w:rPr>
      </w:pPr>
      <w:r w:rsidRPr="003E0786">
        <w:rPr>
          <w:b/>
          <w:bCs/>
        </w:rPr>
        <w:lastRenderedPageBreak/>
        <w:t>Project as a Solution</w:t>
      </w:r>
    </w:p>
    <w:p w14:paraId="0C3AEA69" w14:textId="0A04A19D" w:rsidR="003E0786" w:rsidRDefault="003E0786" w:rsidP="003E0786">
      <w:r>
        <w:t>The proposed financial chatbot will address these challenges by:</w:t>
      </w:r>
    </w:p>
    <w:p w14:paraId="4B3F7EA8" w14:textId="77777777" w:rsidR="003E0786" w:rsidRDefault="003E0786" w:rsidP="00403098">
      <w:pPr>
        <w:pStyle w:val="ListParagraph"/>
        <w:numPr>
          <w:ilvl w:val="0"/>
          <w:numId w:val="2"/>
        </w:numPr>
        <w:spacing w:line="480" w:lineRule="auto"/>
      </w:pPr>
      <w:r>
        <w:t>Providing real-time financial data and sentiment analysis.</w:t>
      </w:r>
    </w:p>
    <w:p w14:paraId="16041EB1" w14:textId="5ABFE3E4" w:rsidR="003E0786" w:rsidRDefault="003E0786" w:rsidP="00403098">
      <w:pPr>
        <w:pStyle w:val="ListParagraph"/>
        <w:numPr>
          <w:ilvl w:val="0"/>
          <w:numId w:val="2"/>
        </w:numPr>
        <w:spacing w:line="480" w:lineRule="auto"/>
      </w:pPr>
      <w:r>
        <w:t>Offering predictive analytics for stock prices.</w:t>
      </w:r>
    </w:p>
    <w:p w14:paraId="371A2EFD" w14:textId="77777777" w:rsidR="003E0786" w:rsidRDefault="003E0786" w:rsidP="00403098">
      <w:pPr>
        <w:pStyle w:val="ListParagraph"/>
        <w:numPr>
          <w:ilvl w:val="0"/>
          <w:numId w:val="2"/>
        </w:numPr>
        <w:spacing w:line="480" w:lineRule="auto"/>
      </w:pPr>
      <w:r>
        <w:t>Enhancing user experience with an interactive chat interface.</w:t>
      </w:r>
    </w:p>
    <w:p w14:paraId="7BCE0397" w14:textId="77777777" w:rsidR="003E0786" w:rsidRDefault="003E0786" w:rsidP="003E0786">
      <w:pPr>
        <w:pStyle w:val="ListParagraph"/>
      </w:pPr>
    </w:p>
    <w:p w14:paraId="02896CB7" w14:textId="096E2F0F" w:rsidR="003E0786" w:rsidRDefault="003E0786" w:rsidP="003E0786">
      <w:pPr>
        <w:pStyle w:val="Heading1"/>
        <w:ind w:left="284" w:hanging="284"/>
      </w:pPr>
      <w:r>
        <w:t xml:space="preserve"> Aims &amp; Objectives</w:t>
      </w:r>
    </w:p>
    <w:p w14:paraId="6D1C62EC" w14:textId="77777777" w:rsidR="003E0786" w:rsidRPr="003E0786" w:rsidRDefault="003E0786" w:rsidP="003E0786">
      <w:pPr>
        <w:rPr>
          <w:b/>
          <w:bCs/>
        </w:rPr>
      </w:pPr>
      <w:r w:rsidRPr="003E0786">
        <w:rPr>
          <w:b/>
          <w:bCs/>
        </w:rPr>
        <w:t>Aim</w:t>
      </w:r>
    </w:p>
    <w:p w14:paraId="655C3012" w14:textId="0BA2E170" w:rsidR="003E0786" w:rsidRDefault="003E0786" w:rsidP="003E0786">
      <w:r>
        <w:t>To develop an AI-powered financial chatbot that provides comprehensive financial insights and predictive analytics to support investment decision-making.</w:t>
      </w:r>
    </w:p>
    <w:p w14:paraId="150EAA81" w14:textId="77777777" w:rsidR="003E0786" w:rsidRDefault="003E0786" w:rsidP="003E0786"/>
    <w:p w14:paraId="1CAD0A9E" w14:textId="77777777" w:rsidR="003E0786" w:rsidRPr="003E0786" w:rsidRDefault="003E0786" w:rsidP="003E0786">
      <w:pPr>
        <w:rPr>
          <w:b/>
          <w:bCs/>
        </w:rPr>
      </w:pPr>
      <w:r w:rsidRPr="003E0786">
        <w:rPr>
          <w:b/>
          <w:bCs/>
        </w:rPr>
        <w:t>Objectives</w:t>
      </w:r>
    </w:p>
    <w:p w14:paraId="357D0E57" w14:textId="77777777" w:rsidR="003E0786" w:rsidRDefault="003E0786" w:rsidP="00403098">
      <w:pPr>
        <w:pStyle w:val="ListParagraph"/>
        <w:numPr>
          <w:ilvl w:val="0"/>
          <w:numId w:val="5"/>
        </w:numPr>
        <w:spacing w:line="480" w:lineRule="auto"/>
      </w:pPr>
      <w:r>
        <w:t xml:space="preserve">Develop Financial Sentiment Analysis: Implement sentiment analysis using pre-trained models like </w:t>
      </w:r>
      <w:proofErr w:type="spellStart"/>
      <w:r>
        <w:t>FinBERT</w:t>
      </w:r>
      <w:proofErr w:type="spellEnd"/>
      <w:r>
        <w:t xml:space="preserve"> to </w:t>
      </w:r>
      <w:proofErr w:type="spellStart"/>
      <w:r>
        <w:t>analyze</w:t>
      </w:r>
      <w:proofErr w:type="spellEnd"/>
      <w:r>
        <w:t xml:space="preserve"> financial news and social media.</w:t>
      </w:r>
    </w:p>
    <w:p w14:paraId="199BE943" w14:textId="77777777" w:rsidR="003E0786" w:rsidRDefault="003E0786" w:rsidP="00403098">
      <w:pPr>
        <w:pStyle w:val="ListParagraph"/>
        <w:numPr>
          <w:ilvl w:val="0"/>
          <w:numId w:val="5"/>
        </w:numPr>
        <w:spacing w:line="480" w:lineRule="auto"/>
      </w:pPr>
      <w:r>
        <w:t>Implement Stock Price Prediction: Use LSTM models to predict future stock prices based on historical data.</w:t>
      </w:r>
    </w:p>
    <w:p w14:paraId="0D507806" w14:textId="77777777" w:rsidR="003E0786" w:rsidRDefault="003E0786" w:rsidP="00403098">
      <w:pPr>
        <w:pStyle w:val="ListParagraph"/>
        <w:numPr>
          <w:ilvl w:val="0"/>
          <w:numId w:val="5"/>
        </w:numPr>
        <w:spacing w:line="480" w:lineRule="auto"/>
      </w:pPr>
      <w:r>
        <w:t>Integrate Real-Time Financial Data Retrieval: Fetch real-time financial data from APIs like Alpha Vantage and Yahoo Finance.</w:t>
      </w:r>
    </w:p>
    <w:p w14:paraId="59AC7F07" w14:textId="77777777" w:rsidR="003E0786" w:rsidRDefault="003E0786" w:rsidP="00403098">
      <w:pPr>
        <w:pStyle w:val="ListParagraph"/>
        <w:numPr>
          <w:ilvl w:val="0"/>
          <w:numId w:val="5"/>
        </w:numPr>
        <w:spacing w:line="480" w:lineRule="auto"/>
      </w:pPr>
      <w:r>
        <w:t>Build Interactive Chat Interface: Use frameworks like Rasa to create a user-friendly chat interface.</w:t>
      </w:r>
    </w:p>
    <w:p w14:paraId="49921B11" w14:textId="77777777" w:rsidR="003E0786" w:rsidRDefault="003E0786" w:rsidP="00403098">
      <w:pPr>
        <w:pStyle w:val="ListParagraph"/>
        <w:numPr>
          <w:ilvl w:val="0"/>
          <w:numId w:val="5"/>
        </w:numPr>
        <w:spacing w:line="480" w:lineRule="auto"/>
      </w:pPr>
      <w:r>
        <w:t>Ensure Comprehensive Documentation: Document all aspects of the project, including design, implementation, and user guides.</w:t>
      </w:r>
    </w:p>
    <w:p w14:paraId="6B3CB9E5" w14:textId="77777777" w:rsidR="003E0786" w:rsidRDefault="003E0786" w:rsidP="003E0786"/>
    <w:p w14:paraId="0559B663" w14:textId="77777777" w:rsidR="00403098" w:rsidRDefault="00403098" w:rsidP="003E0786"/>
    <w:p w14:paraId="052527C2" w14:textId="4FF4D6FF" w:rsidR="003E0786" w:rsidRDefault="003E0786" w:rsidP="003E0786">
      <w:pPr>
        <w:pStyle w:val="Heading1"/>
        <w:ind w:left="284"/>
      </w:pPr>
      <w:r>
        <w:lastRenderedPageBreak/>
        <w:t xml:space="preserve"> Expected Outcomes &amp; Deliverables</w:t>
      </w:r>
    </w:p>
    <w:p w14:paraId="5E0A25D6" w14:textId="666FAD1C" w:rsidR="003E0786" w:rsidRDefault="00D76BE4" w:rsidP="00D76BE4">
      <w:pPr>
        <w:pStyle w:val="Heading2"/>
        <w:numPr>
          <w:ilvl w:val="1"/>
          <w:numId w:val="1"/>
        </w:numPr>
        <w:ind w:left="709"/>
      </w:pPr>
      <w:r w:rsidRPr="00D76BE4">
        <w:t>Excepted Outcomes</w:t>
      </w:r>
    </w:p>
    <w:p w14:paraId="4B27F95E" w14:textId="77777777" w:rsidR="00D76BE4" w:rsidRDefault="00D76BE4" w:rsidP="00D76BE4">
      <w:pPr>
        <w:pStyle w:val="ListParagraph"/>
        <w:numPr>
          <w:ilvl w:val="0"/>
          <w:numId w:val="8"/>
        </w:numPr>
        <w:spacing w:line="480" w:lineRule="auto"/>
      </w:pPr>
      <w:r>
        <w:t>Enhanced Decision-Making: The chatbot will provide investment bankers with real-time financial data, sentiment analysis, and predictive analytics, enabling more informed decision-making.</w:t>
      </w:r>
    </w:p>
    <w:p w14:paraId="5796618A" w14:textId="77777777" w:rsidR="00D76BE4" w:rsidRDefault="00D76BE4" w:rsidP="00D76BE4">
      <w:pPr>
        <w:pStyle w:val="ListParagraph"/>
        <w:numPr>
          <w:ilvl w:val="0"/>
          <w:numId w:val="8"/>
        </w:numPr>
        <w:spacing w:line="480" w:lineRule="auto"/>
      </w:pPr>
      <w:r>
        <w:t>Time Efficiency: By automating data retrieval and analysis, the chatbot will save users significant time compared to manual methods.</w:t>
      </w:r>
    </w:p>
    <w:p w14:paraId="3F28D588" w14:textId="77777777" w:rsidR="00D76BE4" w:rsidRDefault="00D76BE4" w:rsidP="00D76BE4">
      <w:pPr>
        <w:pStyle w:val="ListParagraph"/>
        <w:numPr>
          <w:ilvl w:val="0"/>
          <w:numId w:val="8"/>
        </w:numPr>
        <w:spacing w:line="480" w:lineRule="auto"/>
      </w:pPr>
      <w:r>
        <w:t>User-Friendly Interface: An intuitive chat interface will make it easy for users to interact with the chatbot and access the information they need.</w:t>
      </w:r>
    </w:p>
    <w:p w14:paraId="1C94998D" w14:textId="77777777" w:rsidR="00D76BE4" w:rsidRDefault="00D76BE4" w:rsidP="00D76BE4">
      <w:pPr>
        <w:pStyle w:val="ListParagraph"/>
        <w:numPr>
          <w:ilvl w:val="0"/>
          <w:numId w:val="8"/>
        </w:numPr>
        <w:spacing w:line="480" w:lineRule="auto"/>
      </w:pPr>
      <w:r>
        <w:t>Accurate Predictions: The use of advanced machine learning models will ensure that stock price predictions and sentiment analysis are accurate and reliable.</w:t>
      </w:r>
    </w:p>
    <w:p w14:paraId="0BD37338" w14:textId="77777777" w:rsidR="00D76BE4" w:rsidRDefault="00D76BE4" w:rsidP="00D76BE4">
      <w:pPr>
        <w:pStyle w:val="ListParagraph"/>
        <w:numPr>
          <w:ilvl w:val="0"/>
          <w:numId w:val="8"/>
        </w:numPr>
        <w:spacing w:line="480" w:lineRule="auto"/>
      </w:pPr>
      <w:r>
        <w:t>Personalized Recommendations: The chatbot will offer personalized investment recommendations based on user preferences and risk tolerance.</w:t>
      </w:r>
    </w:p>
    <w:p w14:paraId="18705474" w14:textId="77777777" w:rsidR="00C2282F" w:rsidRDefault="00C2282F" w:rsidP="00C2282F">
      <w:pPr>
        <w:pStyle w:val="ListParagraph"/>
        <w:spacing w:line="480" w:lineRule="auto"/>
      </w:pPr>
    </w:p>
    <w:p w14:paraId="50CD5132" w14:textId="57B860F9" w:rsidR="00D76BE4" w:rsidRDefault="00D76BE4" w:rsidP="00D76BE4">
      <w:pPr>
        <w:pStyle w:val="Heading2"/>
        <w:numPr>
          <w:ilvl w:val="1"/>
          <w:numId w:val="1"/>
        </w:numPr>
        <w:rPr>
          <w:sz w:val="24"/>
        </w:rPr>
      </w:pPr>
      <w:r>
        <w:t>Deliverables</w:t>
      </w:r>
    </w:p>
    <w:p w14:paraId="5B07610D" w14:textId="77777777" w:rsidR="00A81806" w:rsidRPr="00A81806" w:rsidRDefault="00A81806" w:rsidP="00A81806">
      <w:pPr>
        <w:pStyle w:val="ListParagraph"/>
        <w:numPr>
          <w:ilvl w:val="0"/>
          <w:numId w:val="10"/>
        </w:numPr>
        <w:spacing w:line="480" w:lineRule="auto"/>
        <w:rPr>
          <w:b/>
          <w:bCs/>
        </w:rPr>
      </w:pPr>
      <w:r w:rsidRPr="00A81806">
        <w:rPr>
          <w:b/>
          <w:bCs/>
        </w:rPr>
        <w:t>Financial Sentiment Analysis Module:</w:t>
      </w:r>
    </w:p>
    <w:p w14:paraId="45232523" w14:textId="77777777" w:rsidR="00A81806" w:rsidRDefault="00A81806" w:rsidP="00A81806">
      <w:pPr>
        <w:pStyle w:val="ListParagraph"/>
        <w:numPr>
          <w:ilvl w:val="0"/>
          <w:numId w:val="13"/>
        </w:numPr>
        <w:spacing w:line="480" w:lineRule="auto"/>
      </w:pPr>
      <w:r>
        <w:t xml:space="preserve">A module that uses </w:t>
      </w:r>
      <w:proofErr w:type="spellStart"/>
      <w:r>
        <w:t>FinBERT</w:t>
      </w:r>
      <w:proofErr w:type="spellEnd"/>
      <w:r>
        <w:t xml:space="preserve"> to </w:t>
      </w:r>
      <w:proofErr w:type="spellStart"/>
      <w:r>
        <w:t>analyze</w:t>
      </w:r>
      <w:proofErr w:type="spellEnd"/>
      <w:r>
        <w:t xml:space="preserve"> financial news and social media for sentiment.</w:t>
      </w:r>
    </w:p>
    <w:p w14:paraId="70547B64" w14:textId="77777777" w:rsidR="00A81806" w:rsidRDefault="00A81806" w:rsidP="00A81806">
      <w:pPr>
        <w:pStyle w:val="ListParagraph"/>
        <w:numPr>
          <w:ilvl w:val="0"/>
          <w:numId w:val="13"/>
        </w:numPr>
        <w:spacing w:line="480" w:lineRule="auto"/>
      </w:pPr>
      <w:r>
        <w:t>Documentation on how to use and fine-tune the sentiment analysis model.</w:t>
      </w:r>
    </w:p>
    <w:p w14:paraId="0CEA5F73" w14:textId="77777777" w:rsidR="00A81806" w:rsidRPr="00A81806" w:rsidRDefault="00A81806" w:rsidP="00A81806">
      <w:pPr>
        <w:pStyle w:val="ListParagraph"/>
        <w:spacing w:line="480" w:lineRule="auto"/>
        <w:ind w:left="1080"/>
        <w:rPr>
          <w:b/>
          <w:bCs/>
        </w:rPr>
      </w:pPr>
    </w:p>
    <w:p w14:paraId="740E96B3" w14:textId="77777777" w:rsidR="00A81806" w:rsidRPr="00A81806" w:rsidRDefault="00A81806" w:rsidP="00A81806">
      <w:pPr>
        <w:pStyle w:val="ListParagraph"/>
        <w:numPr>
          <w:ilvl w:val="0"/>
          <w:numId w:val="10"/>
        </w:numPr>
        <w:spacing w:line="480" w:lineRule="auto"/>
        <w:rPr>
          <w:b/>
          <w:bCs/>
        </w:rPr>
      </w:pPr>
      <w:r w:rsidRPr="00A81806">
        <w:rPr>
          <w:b/>
          <w:bCs/>
        </w:rPr>
        <w:t>Stock Price Prediction Module:</w:t>
      </w:r>
    </w:p>
    <w:p w14:paraId="6EB8361A" w14:textId="77777777" w:rsidR="00A81806" w:rsidRDefault="00A81806" w:rsidP="00A81806">
      <w:pPr>
        <w:pStyle w:val="ListParagraph"/>
        <w:numPr>
          <w:ilvl w:val="0"/>
          <w:numId w:val="14"/>
        </w:numPr>
        <w:spacing w:line="480" w:lineRule="auto"/>
      </w:pPr>
      <w:r>
        <w:t>An LSTM-based model for predicting future stock prices.</w:t>
      </w:r>
    </w:p>
    <w:p w14:paraId="2C0084FF" w14:textId="77777777" w:rsidR="00A81806" w:rsidRDefault="00A81806" w:rsidP="00A81806">
      <w:pPr>
        <w:pStyle w:val="ListParagraph"/>
        <w:numPr>
          <w:ilvl w:val="0"/>
          <w:numId w:val="14"/>
        </w:numPr>
        <w:spacing w:line="480" w:lineRule="auto"/>
      </w:pPr>
      <w:r>
        <w:t>Documentation on the model architecture, training process, and usage instructions.</w:t>
      </w:r>
    </w:p>
    <w:p w14:paraId="2AFB06BA" w14:textId="77777777" w:rsidR="00A81806" w:rsidRPr="00A81806" w:rsidRDefault="00A81806" w:rsidP="00A81806">
      <w:pPr>
        <w:pStyle w:val="ListParagraph"/>
        <w:numPr>
          <w:ilvl w:val="0"/>
          <w:numId w:val="10"/>
        </w:numPr>
        <w:spacing w:line="480" w:lineRule="auto"/>
        <w:rPr>
          <w:b/>
          <w:bCs/>
        </w:rPr>
      </w:pPr>
      <w:r w:rsidRPr="00A81806">
        <w:rPr>
          <w:b/>
          <w:bCs/>
        </w:rPr>
        <w:lastRenderedPageBreak/>
        <w:t>Real-Time Financial Data Retrieval Module:</w:t>
      </w:r>
    </w:p>
    <w:p w14:paraId="7B3DCA1C" w14:textId="77777777" w:rsidR="00A81806" w:rsidRDefault="00A81806" w:rsidP="00A81806">
      <w:pPr>
        <w:pStyle w:val="ListParagraph"/>
        <w:numPr>
          <w:ilvl w:val="0"/>
          <w:numId w:val="15"/>
        </w:numPr>
        <w:spacing w:line="480" w:lineRule="auto"/>
      </w:pPr>
      <w:r>
        <w:t>Integration with financial data APIs (Alpha Vantage, Yahoo Finance) to fetch real-time data.</w:t>
      </w:r>
    </w:p>
    <w:p w14:paraId="0C7F8B63" w14:textId="77777777" w:rsidR="00A81806" w:rsidRDefault="00A81806" w:rsidP="00A81806">
      <w:pPr>
        <w:pStyle w:val="ListParagraph"/>
        <w:numPr>
          <w:ilvl w:val="0"/>
          <w:numId w:val="15"/>
        </w:numPr>
        <w:spacing w:line="480" w:lineRule="auto"/>
      </w:pPr>
      <w:r>
        <w:t>Documentation on API integration and data handling.</w:t>
      </w:r>
    </w:p>
    <w:p w14:paraId="43D96831" w14:textId="77777777" w:rsidR="00A81806" w:rsidRPr="00A81806" w:rsidRDefault="00A81806" w:rsidP="00A81806">
      <w:pPr>
        <w:pStyle w:val="ListParagraph"/>
        <w:spacing w:line="480" w:lineRule="auto"/>
        <w:ind w:left="1080"/>
        <w:rPr>
          <w:b/>
          <w:bCs/>
        </w:rPr>
      </w:pPr>
    </w:p>
    <w:p w14:paraId="4D166CFF" w14:textId="77777777" w:rsidR="00A81806" w:rsidRPr="00A81806" w:rsidRDefault="00A81806" w:rsidP="00A81806">
      <w:pPr>
        <w:pStyle w:val="ListParagraph"/>
        <w:numPr>
          <w:ilvl w:val="0"/>
          <w:numId w:val="10"/>
        </w:numPr>
        <w:spacing w:line="480" w:lineRule="auto"/>
        <w:rPr>
          <w:b/>
          <w:bCs/>
        </w:rPr>
      </w:pPr>
      <w:r w:rsidRPr="00A81806">
        <w:rPr>
          <w:b/>
          <w:bCs/>
        </w:rPr>
        <w:t>Interactive Chat Interface:</w:t>
      </w:r>
    </w:p>
    <w:p w14:paraId="70604C79" w14:textId="77777777" w:rsidR="00A81806" w:rsidRDefault="00A81806" w:rsidP="00A81806">
      <w:pPr>
        <w:pStyle w:val="ListParagraph"/>
        <w:numPr>
          <w:ilvl w:val="0"/>
          <w:numId w:val="16"/>
        </w:numPr>
        <w:spacing w:line="480" w:lineRule="auto"/>
      </w:pPr>
      <w:r>
        <w:t>A user-friendly chat interface built using Rasa.</w:t>
      </w:r>
    </w:p>
    <w:p w14:paraId="3962B5FE" w14:textId="77777777" w:rsidR="00A81806" w:rsidRDefault="00A81806" w:rsidP="00A81806">
      <w:pPr>
        <w:pStyle w:val="ListParagraph"/>
        <w:numPr>
          <w:ilvl w:val="0"/>
          <w:numId w:val="16"/>
        </w:numPr>
        <w:spacing w:line="480" w:lineRule="auto"/>
      </w:pPr>
      <w:r>
        <w:t>Documentation on setting up and interacting with the chatbot.</w:t>
      </w:r>
    </w:p>
    <w:p w14:paraId="72FC1113" w14:textId="77777777" w:rsidR="00D76BE4" w:rsidRPr="00D76BE4" w:rsidRDefault="00D76BE4" w:rsidP="003E0786">
      <w:pPr>
        <w:rPr>
          <w:b/>
          <w:bCs/>
        </w:rPr>
      </w:pPr>
    </w:p>
    <w:p w14:paraId="09439A4D" w14:textId="793A60E4" w:rsidR="003E0786" w:rsidRDefault="003E0786" w:rsidP="003E0786">
      <w:pPr>
        <w:pStyle w:val="Heading1"/>
        <w:ind w:left="426"/>
      </w:pPr>
      <w:r>
        <w:t>Project Risks, Threats &amp; Contingency Plans</w:t>
      </w:r>
    </w:p>
    <w:p w14:paraId="3C631BAA" w14:textId="3FE1FFD9" w:rsidR="00A81806" w:rsidRPr="00A81806" w:rsidRDefault="00A81806" w:rsidP="00A81806">
      <w:pPr>
        <w:pStyle w:val="ListParagraph"/>
        <w:numPr>
          <w:ilvl w:val="0"/>
          <w:numId w:val="20"/>
        </w:numPr>
        <w:rPr>
          <w:b/>
          <w:bCs/>
        </w:rPr>
      </w:pPr>
      <w:r w:rsidRPr="00A81806">
        <w:rPr>
          <w:b/>
          <w:bCs/>
        </w:rPr>
        <w:t>Data Accuracy and Reliability:</w:t>
      </w:r>
    </w:p>
    <w:p w14:paraId="4129109D" w14:textId="77777777" w:rsidR="00A81806" w:rsidRDefault="00A81806" w:rsidP="00A81806">
      <w:pPr>
        <w:pStyle w:val="ListParagraph"/>
        <w:numPr>
          <w:ilvl w:val="0"/>
          <w:numId w:val="21"/>
        </w:numPr>
        <w:spacing w:line="480" w:lineRule="auto"/>
      </w:pPr>
      <w:r>
        <w:t>Risk: Inaccurate or unreliable financial data from APIs could lead to incorrect analysis and predictions.</w:t>
      </w:r>
    </w:p>
    <w:p w14:paraId="5F6F384A" w14:textId="3A08B085" w:rsidR="00A81806" w:rsidRDefault="00A81806" w:rsidP="00A81806">
      <w:pPr>
        <w:pStyle w:val="ListParagraph"/>
        <w:numPr>
          <w:ilvl w:val="0"/>
          <w:numId w:val="21"/>
        </w:numPr>
        <w:spacing w:line="480" w:lineRule="auto"/>
      </w:pPr>
      <w:r>
        <w:t>Contingency Plan: Use multiple data sources to cross-verify information. Implement data validation checks to ensure accuracy.</w:t>
      </w:r>
    </w:p>
    <w:p w14:paraId="48CF663E" w14:textId="5CE46BE8" w:rsidR="00A81806" w:rsidRPr="00A81806" w:rsidRDefault="00A81806" w:rsidP="00A81806">
      <w:pPr>
        <w:pStyle w:val="ListParagraph"/>
        <w:numPr>
          <w:ilvl w:val="0"/>
          <w:numId w:val="20"/>
        </w:numPr>
        <w:rPr>
          <w:b/>
          <w:bCs/>
        </w:rPr>
      </w:pPr>
      <w:r w:rsidRPr="00A81806">
        <w:rPr>
          <w:b/>
          <w:bCs/>
        </w:rPr>
        <w:t>Model Performance:</w:t>
      </w:r>
    </w:p>
    <w:p w14:paraId="57923FEC" w14:textId="77777777" w:rsidR="00A81806" w:rsidRDefault="00A81806" w:rsidP="00A81806">
      <w:pPr>
        <w:pStyle w:val="ListParagraph"/>
        <w:numPr>
          <w:ilvl w:val="0"/>
          <w:numId w:val="22"/>
        </w:numPr>
        <w:spacing w:line="480" w:lineRule="auto"/>
      </w:pPr>
      <w:r>
        <w:t>Risk: Machine learning models may not perform as expected, leading to inaccurate predictions.</w:t>
      </w:r>
    </w:p>
    <w:p w14:paraId="4E744C5C" w14:textId="0B340392" w:rsidR="00A81806" w:rsidRDefault="00A81806" w:rsidP="00A81806">
      <w:pPr>
        <w:pStyle w:val="ListParagraph"/>
        <w:numPr>
          <w:ilvl w:val="0"/>
          <w:numId w:val="22"/>
        </w:numPr>
        <w:spacing w:line="480" w:lineRule="auto"/>
      </w:pPr>
      <w:r>
        <w:t>Contingency Plan: Continuously monitor model performance and retrain models with updated data. Use cross-validation techniques to ensure robustness.</w:t>
      </w:r>
    </w:p>
    <w:p w14:paraId="75BEE8B2" w14:textId="77777777" w:rsidR="00A81806" w:rsidRDefault="00A81806" w:rsidP="00A81806">
      <w:pPr>
        <w:spacing w:line="480" w:lineRule="auto"/>
      </w:pPr>
    </w:p>
    <w:p w14:paraId="2E75FF8E" w14:textId="77777777" w:rsidR="00A81806" w:rsidRDefault="00A81806" w:rsidP="00A81806">
      <w:pPr>
        <w:spacing w:line="480" w:lineRule="auto"/>
      </w:pPr>
    </w:p>
    <w:p w14:paraId="6076B996" w14:textId="77777777" w:rsidR="00A81806" w:rsidRDefault="00A81806" w:rsidP="00A81806">
      <w:pPr>
        <w:spacing w:line="480" w:lineRule="auto"/>
      </w:pPr>
    </w:p>
    <w:p w14:paraId="62F89F1A" w14:textId="37389CD3" w:rsidR="00A81806" w:rsidRPr="00A81806" w:rsidRDefault="00A81806" w:rsidP="00A81806">
      <w:pPr>
        <w:pStyle w:val="ListParagraph"/>
        <w:numPr>
          <w:ilvl w:val="0"/>
          <w:numId w:val="20"/>
        </w:numPr>
        <w:rPr>
          <w:b/>
          <w:bCs/>
        </w:rPr>
      </w:pPr>
      <w:r w:rsidRPr="00A81806">
        <w:rPr>
          <w:b/>
          <w:bCs/>
        </w:rPr>
        <w:lastRenderedPageBreak/>
        <w:t>Hardware Constraints:</w:t>
      </w:r>
    </w:p>
    <w:p w14:paraId="76FC941D" w14:textId="77777777" w:rsidR="00A81806" w:rsidRDefault="00A81806" w:rsidP="00A81806">
      <w:pPr>
        <w:pStyle w:val="ListParagraph"/>
        <w:numPr>
          <w:ilvl w:val="0"/>
          <w:numId w:val="23"/>
        </w:numPr>
        <w:spacing w:line="480" w:lineRule="auto"/>
      </w:pPr>
      <w:r>
        <w:t>Risk: Limited computational resources could hinder model training and performance.</w:t>
      </w:r>
    </w:p>
    <w:p w14:paraId="52CB1D69" w14:textId="77777777" w:rsidR="00A81806" w:rsidRDefault="00A81806" w:rsidP="00A81806">
      <w:pPr>
        <w:pStyle w:val="ListParagraph"/>
        <w:numPr>
          <w:ilvl w:val="0"/>
          <w:numId w:val="23"/>
        </w:numPr>
        <w:spacing w:line="480" w:lineRule="auto"/>
      </w:pPr>
      <w:r>
        <w:t>Contingency Plan: Utilize cloud-based services (e.g., AWS, Google Cloud) for model training and deployment. Optimize code to reduce computational load.</w:t>
      </w:r>
    </w:p>
    <w:p w14:paraId="55342F2B" w14:textId="106E8F5D" w:rsidR="00A81806" w:rsidRPr="00A81806" w:rsidRDefault="00A81806" w:rsidP="00A81806">
      <w:pPr>
        <w:pStyle w:val="ListParagraph"/>
        <w:numPr>
          <w:ilvl w:val="0"/>
          <w:numId w:val="20"/>
        </w:numPr>
        <w:rPr>
          <w:b/>
          <w:bCs/>
        </w:rPr>
      </w:pPr>
      <w:r w:rsidRPr="00A81806">
        <w:rPr>
          <w:b/>
          <w:bCs/>
        </w:rPr>
        <w:t>API Rate Limits and Downtime:</w:t>
      </w:r>
    </w:p>
    <w:p w14:paraId="4E025F49" w14:textId="77777777" w:rsidR="00A81806" w:rsidRDefault="00A81806" w:rsidP="00A81806">
      <w:pPr>
        <w:pStyle w:val="ListParagraph"/>
        <w:numPr>
          <w:ilvl w:val="0"/>
          <w:numId w:val="24"/>
        </w:numPr>
        <w:spacing w:line="480" w:lineRule="auto"/>
      </w:pPr>
      <w:r>
        <w:t>Risk: Financial data APIs may have rate limits or experience downtime, affecting data retrieval.</w:t>
      </w:r>
    </w:p>
    <w:p w14:paraId="4C0E451E" w14:textId="77777777" w:rsidR="00A81806" w:rsidRDefault="00A81806" w:rsidP="00A81806">
      <w:pPr>
        <w:pStyle w:val="ListParagraph"/>
        <w:numPr>
          <w:ilvl w:val="0"/>
          <w:numId w:val="24"/>
        </w:numPr>
        <w:spacing w:line="480" w:lineRule="auto"/>
      </w:pPr>
      <w:r>
        <w:t>Contingency Plan: Implement caching mechanisms to store frequently accessed data. Use multiple APIs to ensure data availability.</w:t>
      </w:r>
    </w:p>
    <w:p w14:paraId="5A7E6251" w14:textId="46FCAAE7" w:rsidR="00A81806" w:rsidRPr="00A81806" w:rsidRDefault="00A81806" w:rsidP="00A81806">
      <w:pPr>
        <w:pStyle w:val="ListParagraph"/>
        <w:numPr>
          <w:ilvl w:val="0"/>
          <w:numId w:val="20"/>
        </w:numPr>
        <w:rPr>
          <w:b/>
          <w:bCs/>
        </w:rPr>
      </w:pPr>
      <w:r w:rsidRPr="00A81806">
        <w:rPr>
          <w:b/>
          <w:bCs/>
        </w:rPr>
        <w:t>User Privacy and Data Security:</w:t>
      </w:r>
    </w:p>
    <w:p w14:paraId="3D8EB623" w14:textId="77777777" w:rsidR="00A81806" w:rsidRDefault="00A81806" w:rsidP="00A81806">
      <w:pPr>
        <w:pStyle w:val="ListParagraph"/>
        <w:numPr>
          <w:ilvl w:val="0"/>
          <w:numId w:val="25"/>
        </w:numPr>
        <w:spacing w:line="480" w:lineRule="auto"/>
      </w:pPr>
      <w:r>
        <w:t>Risk: Handling sensitive financial data poses privacy and security risks.</w:t>
      </w:r>
    </w:p>
    <w:p w14:paraId="26EE2818" w14:textId="77777777" w:rsidR="00A81806" w:rsidRDefault="00A81806" w:rsidP="00A81806">
      <w:pPr>
        <w:pStyle w:val="ListParagraph"/>
        <w:numPr>
          <w:ilvl w:val="0"/>
          <w:numId w:val="25"/>
        </w:numPr>
        <w:spacing w:line="480" w:lineRule="auto"/>
      </w:pPr>
      <w:r>
        <w:t>Contingency Plan: Implement robust encryption and security measures to protect user data. Ensure compliance with data protection regulations.</w:t>
      </w:r>
    </w:p>
    <w:p w14:paraId="1984F038" w14:textId="16C0A4EE" w:rsidR="00A81806" w:rsidRPr="00A81806" w:rsidRDefault="00A81806" w:rsidP="00A81806">
      <w:pPr>
        <w:pStyle w:val="ListParagraph"/>
        <w:numPr>
          <w:ilvl w:val="0"/>
          <w:numId w:val="20"/>
        </w:numPr>
        <w:rPr>
          <w:b/>
          <w:bCs/>
        </w:rPr>
      </w:pPr>
      <w:r w:rsidRPr="00A81806">
        <w:rPr>
          <w:b/>
          <w:bCs/>
        </w:rPr>
        <w:t>Technical Challenges:</w:t>
      </w:r>
    </w:p>
    <w:p w14:paraId="1C006378" w14:textId="77777777" w:rsidR="00A81806" w:rsidRDefault="00A81806" w:rsidP="00A81806">
      <w:pPr>
        <w:pStyle w:val="ListParagraph"/>
        <w:numPr>
          <w:ilvl w:val="0"/>
          <w:numId w:val="26"/>
        </w:numPr>
        <w:spacing w:line="480" w:lineRule="auto"/>
      </w:pPr>
      <w:r>
        <w:t>Risk: Unforeseen technical issues could delay project progress.</w:t>
      </w:r>
    </w:p>
    <w:p w14:paraId="55F4C53D" w14:textId="77777777" w:rsidR="00A81806" w:rsidRDefault="00A81806" w:rsidP="00A81806">
      <w:pPr>
        <w:pStyle w:val="ListParagraph"/>
        <w:numPr>
          <w:ilvl w:val="0"/>
          <w:numId w:val="26"/>
        </w:numPr>
        <w:spacing w:line="480" w:lineRule="auto"/>
      </w:pPr>
      <w:r>
        <w:t>Contingency Plan: Allocate buffer time for troubleshooting and resolving technical issues. Seek assistance from online communities and resources if needed.</w:t>
      </w:r>
    </w:p>
    <w:p w14:paraId="2A3F9C6A" w14:textId="52CDE138" w:rsidR="00A81806" w:rsidRPr="00A81806" w:rsidRDefault="00A81806" w:rsidP="00A81806">
      <w:pPr>
        <w:pStyle w:val="ListParagraph"/>
        <w:numPr>
          <w:ilvl w:val="0"/>
          <w:numId w:val="20"/>
        </w:numPr>
        <w:rPr>
          <w:b/>
          <w:bCs/>
        </w:rPr>
      </w:pPr>
      <w:r w:rsidRPr="00A81806">
        <w:rPr>
          <w:b/>
          <w:bCs/>
        </w:rPr>
        <w:t>Scope Creep:</w:t>
      </w:r>
    </w:p>
    <w:p w14:paraId="65604D85" w14:textId="77777777" w:rsidR="00A81806" w:rsidRDefault="00A81806" w:rsidP="00A81806">
      <w:pPr>
        <w:pStyle w:val="ListParagraph"/>
        <w:numPr>
          <w:ilvl w:val="0"/>
          <w:numId w:val="27"/>
        </w:numPr>
        <w:spacing w:line="480" w:lineRule="auto"/>
      </w:pPr>
      <w:r>
        <w:t>Risk: Adding too many features could lead to project delays and increased complexity.</w:t>
      </w:r>
    </w:p>
    <w:p w14:paraId="3A8ADE4E" w14:textId="77777777" w:rsidR="00A81806" w:rsidRDefault="00A81806" w:rsidP="00A81806">
      <w:pPr>
        <w:pStyle w:val="ListParagraph"/>
        <w:numPr>
          <w:ilvl w:val="0"/>
          <w:numId w:val="27"/>
        </w:numPr>
        <w:spacing w:line="480" w:lineRule="auto"/>
      </w:pPr>
      <w:r>
        <w:t>Contingency Plan: Clearly define project scope and prioritize essential features. Use an iterative development approach to gradually add features.</w:t>
      </w:r>
    </w:p>
    <w:p w14:paraId="16FCD265" w14:textId="77777777" w:rsidR="00A81806" w:rsidRDefault="00A81806" w:rsidP="00A81806">
      <w:pPr>
        <w:spacing w:line="480" w:lineRule="auto"/>
      </w:pPr>
    </w:p>
    <w:p w14:paraId="3C466210" w14:textId="77777777" w:rsidR="00A81806" w:rsidRDefault="00A81806" w:rsidP="00A81806">
      <w:pPr>
        <w:spacing w:line="480" w:lineRule="auto"/>
      </w:pPr>
    </w:p>
    <w:p w14:paraId="7C7F1AE4" w14:textId="60B7BD72" w:rsidR="00A81806" w:rsidRPr="00A81806" w:rsidRDefault="00A81806" w:rsidP="00A81806">
      <w:pPr>
        <w:pStyle w:val="ListParagraph"/>
        <w:numPr>
          <w:ilvl w:val="0"/>
          <w:numId w:val="20"/>
        </w:numPr>
        <w:rPr>
          <w:b/>
          <w:bCs/>
        </w:rPr>
      </w:pPr>
      <w:r w:rsidRPr="00A81806">
        <w:rPr>
          <w:b/>
          <w:bCs/>
        </w:rPr>
        <w:lastRenderedPageBreak/>
        <w:t>Time Management:</w:t>
      </w:r>
    </w:p>
    <w:p w14:paraId="3337A4C0" w14:textId="77777777" w:rsidR="00A81806" w:rsidRDefault="00A81806" w:rsidP="00A81806">
      <w:pPr>
        <w:pStyle w:val="ListParagraph"/>
        <w:numPr>
          <w:ilvl w:val="0"/>
          <w:numId w:val="28"/>
        </w:numPr>
        <w:spacing w:line="480" w:lineRule="auto"/>
      </w:pPr>
      <w:r>
        <w:t>Risk: Balancing project work with academic responsibilities could be challenging.</w:t>
      </w:r>
    </w:p>
    <w:p w14:paraId="3BA7A5AF" w14:textId="78B82067" w:rsidR="00A81806" w:rsidRDefault="00A81806" w:rsidP="00A81806">
      <w:pPr>
        <w:pStyle w:val="ListParagraph"/>
        <w:numPr>
          <w:ilvl w:val="0"/>
          <w:numId w:val="28"/>
        </w:numPr>
        <w:spacing w:line="480" w:lineRule="auto"/>
      </w:pPr>
      <w:r>
        <w:t>Contingency Plan: Create a detailed project timeline and adhere to it. Allocate specific time slots for project work and stick to the schedule.</w:t>
      </w:r>
    </w:p>
    <w:p w14:paraId="6ECA4BF5" w14:textId="430EBB7F" w:rsidR="003E0786" w:rsidRDefault="003E0786" w:rsidP="003E0786">
      <w:pPr>
        <w:pStyle w:val="Heading1"/>
        <w:ind w:left="426"/>
      </w:pPr>
      <w:r>
        <w:t>Methodology</w:t>
      </w:r>
    </w:p>
    <w:p w14:paraId="61D0DBC1" w14:textId="77777777" w:rsidR="003E0786" w:rsidRPr="00403098" w:rsidRDefault="003E0786" w:rsidP="003E0786">
      <w:pPr>
        <w:rPr>
          <w:b/>
          <w:bCs/>
        </w:rPr>
      </w:pPr>
      <w:r w:rsidRPr="00403098">
        <w:rPr>
          <w:b/>
          <w:bCs/>
        </w:rPr>
        <w:t>Software Development Life Cycle (SDLC)</w:t>
      </w:r>
    </w:p>
    <w:p w14:paraId="248B6EBB" w14:textId="3AF85386" w:rsidR="003E0786" w:rsidRDefault="003E0786" w:rsidP="00403098">
      <w:pPr>
        <w:pStyle w:val="ListParagraph"/>
        <w:numPr>
          <w:ilvl w:val="0"/>
          <w:numId w:val="6"/>
        </w:numPr>
        <w:spacing w:line="480" w:lineRule="auto"/>
      </w:pPr>
      <w:r>
        <w:t xml:space="preserve">Requirement Analysis: Gather and </w:t>
      </w:r>
      <w:r w:rsidR="00403098">
        <w:t>analyse</w:t>
      </w:r>
      <w:r>
        <w:t xml:space="preserve"> project requirements.</w:t>
      </w:r>
    </w:p>
    <w:p w14:paraId="1423B9D4" w14:textId="77777777" w:rsidR="003E0786" w:rsidRDefault="003E0786" w:rsidP="00403098">
      <w:pPr>
        <w:pStyle w:val="ListParagraph"/>
        <w:numPr>
          <w:ilvl w:val="0"/>
          <w:numId w:val="6"/>
        </w:numPr>
        <w:spacing w:line="480" w:lineRule="auto"/>
      </w:pPr>
      <w:r>
        <w:t>Design: Create design specifications for the chatbot and its components.</w:t>
      </w:r>
    </w:p>
    <w:p w14:paraId="399CAED7" w14:textId="77777777" w:rsidR="003E0786" w:rsidRDefault="003E0786" w:rsidP="00403098">
      <w:pPr>
        <w:pStyle w:val="ListParagraph"/>
        <w:numPr>
          <w:ilvl w:val="0"/>
          <w:numId w:val="6"/>
        </w:numPr>
        <w:spacing w:line="480" w:lineRule="auto"/>
      </w:pPr>
      <w:r>
        <w:t>Implementation: Develop the chatbot using Python, machine learning libraries, and chatbot frameworks.</w:t>
      </w:r>
    </w:p>
    <w:p w14:paraId="4AEC4A1E" w14:textId="77777777" w:rsidR="003E0786" w:rsidRDefault="003E0786" w:rsidP="00403098">
      <w:pPr>
        <w:pStyle w:val="ListParagraph"/>
        <w:numPr>
          <w:ilvl w:val="0"/>
          <w:numId w:val="6"/>
        </w:numPr>
        <w:spacing w:line="480" w:lineRule="auto"/>
      </w:pPr>
      <w:r>
        <w:t>Testing: Conduct thorough testing to ensure functionality and performance.</w:t>
      </w:r>
    </w:p>
    <w:p w14:paraId="65E43CD5" w14:textId="77777777" w:rsidR="003E0786" w:rsidRDefault="003E0786" w:rsidP="00403098">
      <w:pPr>
        <w:pStyle w:val="ListParagraph"/>
        <w:numPr>
          <w:ilvl w:val="0"/>
          <w:numId w:val="6"/>
        </w:numPr>
        <w:spacing w:line="480" w:lineRule="auto"/>
      </w:pPr>
      <w:r>
        <w:t>Deployment: Deploy the chatbot on a suitable platform.</w:t>
      </w:r>
    </w:p>
    <w:p w14:paraId="7FFEB2B5" w14:textId="77777777" w:rsidR="003E0786" w:rsidRDefault="003E0786" w:rsidP="00403098">
      <w:pPr>
        <w:pStyle w:val="ListParagraph"/>
        <w:numPr>
          <w:ilvl w:val="0"/>
          <w:numId w:val="6"/>
        </w:numPr>
        <w:spacing w:line="480" w:lineRule="auto"/>
      </w:pPr>
      <w:r>
        <w:t>Maintenance: Provide ongoing support and updates.</w:t>
      </w:r>
    </w:p>
    <w:p w14:paraId="71813A4E" w14:textId="77777777" w:rsidR="003E0786" w:rsidRDefault="003E0786" w:rsidP="003E0786"/>
    <w:p w14:paraId="492DA832" w14:textId="77777777" w:rsidR="003E0786" w:rsidRDefault="003E0786" w:rsidP="003E0786"/>
    <w:p w14:paraId="691AC934" w14:textId="0815BE88" w:rsidR="003E0786" w:rsidRDefault="003E0786" w:rsidP="003E0786">
      <w:pPr>
        <w:pStyle w:val="Heading1"/>
        <w:ind w:left="426"/>
      </w:pPr>
      <w:r>
        <w:t>Resource Requirements</w:t>
      </w:r>
    </w:p>
    <w:p w14:paraId="43A5CF0B" w14:textId="77777777" w:rsidR="003E0786" w:rsidRDefault="003E0786" w:rsidP="003E0786">
      <w:r>
        <w:t>Hardware: High-performance computer for model training and testing.</w:t>
      </w:r>
    </w:p>
    <w:p w14:paraId="4B04BC33" w14:textId="77777777" w:rsidR="003E0786" w:rsidRDefault="003E0786" w:rsidP="003E0786">
      <w:r>
        <w:t xml:space="preserve">Software: Python, machine learning libraries (TensorFlow, </w:t>
      </w:r>
      <w:proofErr w:type="spellStart"/>
      <w:r>
        <w:t>PyTorch</w:t>
      </w:r>
      <w:proofErr w:type="spellEnd"/>
      <w:r>
        <w:t xml:space="preserve">), chatbot frameworks (Rasa, </w:t>
      </w:r>
      <w:proofErr w:type="spellStart"/>
      <w:r>
        <w:t>Dialogflow</w:t>
      </w:r>
      <w:proofErr w:type="spellEnd"/>
      <w:r>
        <w:t>).</w:t>
      </w:r>
    </w:p>
    <w:p w14:paraId="0FB4DD40" w14:textId="77777777" w:rsidR="003E0786" w:rsidRDefault="003E0786" w:rsidP="003E0786">
      <w:r>
        <w:t>APIs: Financial data APIs (Alpha Vantage, Yahoo Finance).</w:t>
      </w:r>
    </w:p>
    <w:p w14:paraId="03A11321" w14:textId="467F46A6" w:rsidR="003E0786" w:rsidRDefault="003E0786" w:rsidP="003E0786">
      <w:pPr>
        <w:pStyle w:val="Heading1"/>
        <w:tabs>
          <w:tab w:val="left" w:pos="567"/>
        </w:tabs>
        <w:ind w:left="142" w:hanging="142"/>
      </w:pPr>
      <w:r>
        <w:t>Work Breakdown Structure (WBS)</w:t>
      </w:r>
    </w:p>
    <w:p w14:paraId="55679288" w14:textId="77777777" w:rsidR="003E0786" w:rsidRDefault="003E0786" w:rsidP="003E0786">
      <w:r>
        <w:t>Phase 1: Requirement Analysis (1 month)</w:t>
      </w:r>
    </w:p>
    <w:p w14:paraId="016D586E" w14:textId="77777777" w:rsidR="003E0786" w:rsidRDefault="003E0786" w:rsidP="003E0786">
      <w:r>
        <w:t>Phase 2: Design (1 month)</w:t>
      </w:r>
    </w:p>
    <w:p w14:paraId="5AE63273" w14:textId="77777777" w:rsidR="003E0786" w:rsidRDefault="003E0786" w:rsidP="003E0786">
      <w:r>
        <w:lastRenderedPageBreak/>
        <w:t>Phase 3: Implementation (4 months)</w:t>
      </w:r>
    </w:p>
    <w:p w14:paraId="4C2A5259" w14:textId="77777777" w:rsidR="003E0786" w:rsidRDefault="003E0786" w:rsidP="003E0786">
      <w:r>
        <w:t>Sentiment Analysis (1 month)</w:t>
      </w:r>
    </w:p>
    <w:p w14:paraId="0EA60D35" w14:textId="77777777" w:rsidR="003E0786" w:rsidRDefault="003E0786" w:rsidP="003E0786">
      <w:r>
        <w:t>Stock Price Prediction (1 month)</w:t>
      </w:r>
    </w:p>
    <w:p w14:paraId="13555ACF" w14:textId="77777777" w:rsidR="003E0786" w:rsidRDefault="003E0786" w:rsidP="003E0786">
      <w:r>
        <w:t>Data Retrieval Integration (1 month)</w:t>
      </w:r>
    </w:p>
    <w:p w14:paraId="4C8985A6" w14:textId="77777777" w:rsidR="003E0786" w:rsidRDefault="003E0786" w:rsidP="003E0786">
      <w:r>
        <w:t>Portfolio Optimization (1 month)</w:t>
      </w:r>
    </w:p>
    <w:p w14:paraId="52D911F6" w14:textId="77777777" w:rsidR="003E0786" w:rsidRDefault="003E0786" w:rsidP="003E0786">
      <w:r>
        <w:t>Phase 4: Testing (1 month)</w:t>
      </w:r>
    </w:p>
    <w:p w14:paraId="6C92F058" w14:textId="77777777" w:rsidR="003E0786" w:rsidRDefault="003E0786" w:rsidP="003E0786">
      <w:r>
        <w:t>Phase 5: Deployment (1 month)</w:t>
      </w:r>
    </w:p>
    <w:p w14:paraId="5C1B41F9" w14:textId="77777777" w:rsidR="003E0786" w:rsidRDefault="003E0786" w:rsidP="003E0786">
      <w:r>
        <w:t>Phase 6: Documentation (1 month)</w:t>
      </w:r>
    </w:p>
    <w:p w14:paraId="637C71F1" w14:textId="77777777" w:rsidR="003E0786" w:rsidRDefault="003E0786" w:rsidP="003E0786"/>
    <w:p w14:paraId="0D12D219" w14:textId="77777777" w:rsidR="003E0786" w:rsidRDefault="003E0786" w:rsidP="003E0786"/>
    <w:p w14:paraId="368DFA7F" w14:textId="77777777" w:rsidR="003E0786" w:rsidRDefault="003E0786" w:rsidP="003E0786"/>
    <w:p w14:paraId="5A6F9B13" w14:textId="77777777" w:rsidR="003E0786" w:rsidRDefault="003E0786" w:rsidP="003E0786"/>
    <w:p w14:paraId="51725B05" w14:textId="77777777" w:rsidR="003E0786" w:rsidRDefault="003E0786" w:rsidP="003E0786"/>
    <w:p w14:paraId="1CBEDDC7" w14:textId="76B12F49" w:rsidR="003E0786" w:rsidRDefault="003E0786" w:rsidP="003E0786">
      <w:pPr>
        <w:pStyle w:val="Heading1"/>
        <w:ind w:left="284"/>
      </w:pPr>
      <w:r>
        <w:t xml:space="preserve"> Milestones</w:t>
      </w:r>
    </w:p>
    <w:p w14:paraId="614ED97B" w14:textId="77777777" w:rsidR="003E0786" w:rsidRDefault="003E0786" w:rsidP="003E0786">
      <w:r>
        <w:t>Month 1: Complete requirement analysis.</w:t>
      </w:r>
    </w:p>
    <w:p w14:paraId="28FA3ABF" w14:textId="77777777" w:rsidR="003E0786" w:rsidRDefault="003E0786" w:rsidP="003E0786">
      <w:r>
        <w:t>Month 2: Finalize design specifications.</w:t>
      </w:r>
    </w:p>
    <w:p w14:paraId="22AC7CEB" w14:textId="77777777" w:rsidR="003E0786" w:rsidRDefault="003E0786" w:rsidP="003E0786">
      <w:r>
        <w:t>Month 3-6: Implement core features.</w:t>
      </w:r>
    </w:p>
    <w:p w14:paraId="4E40FA71" w14:textId="77777777" w:rsidR="003E0786" w:rsidRDefault="003E0786" w:rsidP="003E0786">
      <w:r>
        <w:t>Month 7: Conduct testing.</w:t>
      </w:r>
    </w:p>
    <w:p w14:paraId="2DD4AE4C" w14:textId="77777777" w:rsidR="003E0786" w:rsidRDefault="003E0786" w:rsidP="003E0786">
      <w:r>
        <w:t>Month 8: Deploy the chatbot.</w:t>
      </w:r>
    </w:p>
    <w:p w14:paraId="503A22F0" w14:textId="77777777" w:rsidR="003E0786" w:rsidRDefault="003E0786" w:rsidP="003E0786">
      <w:r>
        <w:t>Month 9: Complete documentation.</w:t>
      </w:r>
    </w:p>
    <w:p w14:paraId="5D759F92" w14:textId="6E47B6BB" w:rsidR="003E0786" w:rsidRDefault="003E0786" w:rsidP="003E0786">
      <w:pPr>
        <w:pStyle w:val="Heading1"/>
        <w:ind w:left="284"/>
      </w:pPr>
      <w:r>
        <w:t xml:space="preserve"> Project Gantt Chart</w:t>
      </w:r>
    </w:p>
    <w:p w14:paraId="04778693" w14:textId="77777777" w:rsidR="003E0786" w:rsidRDefault="003E0786" w:rsidP="003E0786">
      <w:r>
        <w:t>A Gantt chart will be created to visualize the project timeline, showing the start and end dates of each phase and milestone.</w:t>
      </w:r>
    </w:p>
    <w:p w14:paraId="78726368" w14:textId="77777777" w:rsidR="003E0786" w:rsidRDefault="003E0786" w:rsidP="003E0786"/>
    <w:p w14:paraId="575C7ADA" w14:textId="5789D6D1" w:rsidR="003E0786" w:rsidRDefault="003E0786" w:rsidP="003E0786">
      <w:pPr>
        <w:pStyle w:val="Heading1"/>
        <w:tabs>
          <w:tab w:val="left" w:pos="426"/>
        </w:tabs>
        <w:ind w:left="284"/>
      </w:pPr>
      <w:r>
        <w:lastRenderedPageBreak/>
        <w:t>Conclusion</w:t>
      </w:r>
    </w:p>
    <w:p w14:paraId="11E1D098" w14:textId="63A90602" w:rsidR="003E0786" w:rsidRDefault="003E0786" w:rsidP="003E0786">
      <w:r>
        <w:t xml:space="preserve">This project aims to develop an AI-powered financial chatbot that provides comprehensive financial insights and predictive analytics. By leveraging existing financial APIs and machine learning models, the chatbot will support investment decision-making and enhance user experience. </w:t>
      </w:r>
    </w:p>
    <w:p w14:paraId="1F0C1111" w14:textId="77777777" w:rsidR="003E0786" w:rsidRDefault="003E0786" w:rsidP="003E0786"/>
    <w:p w14:paraId="2CF77558" w14:textId="3D182765" w:rsidR="003E0786" w:rsidRDefault="003E0786" w:rsidP="003E0786">
      <w:pPr>
        <w:pStyle w:val="Heading1"/>
        <w:ind w:left="0" w:firstLine="0"/>
      </w:pPr>
      <w:r>
        <w:t>Bibliography &amp; References</w:t>
      </w:r>
    </w:p>
    <w:p w14:paraId="2C5D8557" w14:textId="77777777" w:rsidR="003E0786" w:rsidRDefault="003E0786" w:rsidP="003E0786">
      <w:proofErr w:type="spellStart"/>
      <w:r>
        <w:t>FinBERT</w:t>
      </w:r>
      <w:proofErr w:type="spellEnd"/>
      <w:r>
        <w:t xml:space="preserve"> on Hugging Face</w:t>
      </w:r>
    </w:p>
    <w:p w14:paraId="1AD12250" w14:textId="77777777" w:rsidR="003E0786" w:rsidRDefault="003E0786" w:rsidP="003E0786">
      <w:r>
        <w:t>Alpha Vantage API Documentation</w:t>
      </w:r>
    </w:p>
    <w:p w14:paraId="641E2A62" w14:textId="77777777" w:rsidR="003E0786" w:rsidRDefault="003E0786" w:rsidP="003E0786">
      <w:r>
        <w:t>LSTM Stock Price Prediction GitHub</w:t>
      </w:r>
    </w:p>
    <w:p w14:paraId="744CCAD7" w14:textId="77777777" w:rsidR="003E0786" w:rsidRDefault="003E0786" w:rsidP="003E0786">
      <w:proofErr w:type="spellStart"/>
      <w:r>
        <w:t>PyPortfolioOpt</w:t>
      </w:r>
      <w:proofErr w:type="spellEnd"/>
      <w:r>
        <w:t xml:space="preserve"> GitHub</w:t>
      </w:r>
    </w:p>
    <w:p w14:paraId="3F307E36" w14:textId="410E80C2" w:rsidR="007C3B23" w:rsidRDefault="003E0786" w:rsidP="003E0786">
      <w:r>
        <w:t>Rasa Documentation</w:t>
      </w:r>
    </w:p>
    <w:sectPr w:rsidR="007C3B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E35E1"/>
    <w:multiLevelType w:val="hybridMultilevel"/>
    <w:tmpl w:val="8D44FAC8"/>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7601D68"/>
    <w:multiLevelType w:val="hybridMultilevel"/>
    <w:tmpl w:val="ADFADEB8"/>
    <w:lvl w:ilvl="0" w:tplc="48090003">
      <w:start w:val="1"/>
      <w:numFmt w:val="bullet"/>
      <w:lvlText w:val="o"/>
      <w:lvlJc w:val="left"/>
      <w:pPr>
        <w:ind w:left="1080" w:hanging="360"/>
      </w:pPr>
      <w:rPr>
        <w:rFonts w:ascii="Courier New" w:hAnsi="Courier New" w:cs="Courier New"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 w15:restartNumberingAfterBreak="0">
    <w:nsid w:val="0B5C775C"/>
    <w:multiLevelType w:val="hybridMultilevel"/>
    <w:tmpl w:val="C7301C7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BFF763F"/>
    <w:multiLevelType w:val="hybridMultilevel"/>
    <w:tmpl w:val="3118E46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C3C077D"/>
    <w:multiLevelType w:val="hybridMultilevel"/>
    <w:tmpl w:val="1100AA78"/>
    <w:lvl w:ilvl="0" w:tplc="4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EFA386A"/>
    <w:multiLevelType w:val="hybridMultilevel"/>
    <w:tmpl w:val="03A41C9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0EC562C"/>
    <w:multiLevelType w:val="hybridMultilevel"/>
    <w:tmpl w:val="5832D9E0"/>
    <w:lvl w:ilvl="0" w:tplc="D902C210">
      <w:start w:val="1"/>
      <w:numFmt w:val="decimal"/>
      <w:pStyle w:val="Heading2"/>
      <w:lvlText w:val="1.%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58F363A"/>
    <w:multiLevelType w:val="hybridMultilevel"/>
    <w:tmpl w:val="10DC41D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05C2473"/>
    <w:multiLevelType w:val="hybridMultilevel"/>
    <w:tmpl w:val="253E30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B260B00"/>
    <w:multiLevelType w:val="hybridMultilevel"/>
    <w:tmpl w:val="778246C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BC0171F"/>
    <w:multiLevelType w:val="hybridMultilevel"/>
    <w:tmpl w:val="59209B5C"/>
    <w:lvl w:ilvl="0" w:tplc="48090003">
      <w:start w:val="1"/>
      <w:numFmt w:val="bullet"/>
      <w:lvlText w:val="o"/>
      <w:lvlJc w:val="left"/>
      <w:pPr>
        <w:ind w:left="1080" w:hanging="360"/>
      </w:pPr>
      <w:rPr>
        <w:rFonts w:ascii="Courier New" w:hAnsi="Courier New" w:cs="Courier New"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1" w15:restartNumberingAfterBreak="0">
    <w:nsid w:val="2BED6EE8"/>
    <w:multiLevelType w:val="multilevel"/>
    <w:tmpl w:val="44921C4E"/>
    <w:lvl w:ilvl="0">
      <w:start w:val="1"/>
      <w:numFmt w:val="decimal"/>
      <w:pStyle w:val="Heading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3370B59"/>
    <w:multiLevelType w:val="multilevel"/>
    <w:tmpl w:val="8FC0583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B531626"/>
    <w:multiLevelType w:val="hybridMultilevel"/>
    <w:tmpl w:val="ED7A1D22"/>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BBE34DB"/>
    <w:multiLevelType w:val="multilevel"/>
    <w:tmpl w:val="58B44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CA241D7"/>
    <w:multiLevelType w:val="hybridMultilevel"/>
    <w:tmpl w:val="5ED20A7C"/>
    <w:lvl w:ilvl="0" w:tplc="4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EDB1CBD"/>
    <w:multiLevelType w:val="hybridMultilevel"/>
    <w:tmpl w:val="AF0E5BFE"/>
    <w:lvl w:ilvl="0" w:tplc="4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1593CA6"/>
    <w:multiLevelType w:val="hybridMultilevel"/>
    <w:tmpl w:val="B3A08B2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437E079D"/>
    <w:multiLevelType w:val="hybridMultilevel"/>
    <w:tmpl w:val="FE3CDD5E"/>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9" w15:restartNumberingAfterBreak="0">
    <w:nsid w:val="47E84EF2"/>
    <w:multiLevelType w:val="hybridMultilevel"/>
    <w:tmpl w:val="A1BE6D94"/>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4FD27970"/>
    <w:multiLevelType w:val="hybridMultilevel"/>
    <w:tmpl w:val="37483380"/>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7093C86"/>
    <w:multiLevelType w:val="hybridMultilevel"/>
    <w:tmpl w:val="445023DC"/>
    <w:lvl w:ilvl="0" w:tplc="48090003">
      <w:start w:val="1"/>
      <w:numFmt w:val="bullet"/>
      <w:lvlText w:val="o"/>
      <w:lvlJc w:val="left"/>
      <w:pPr>
        <w:ind w:left="1080" w:hanging="360"/>
      </w:pPr>
      <w:rPr>
        <w:rFonts w:ascii="Courier New" w:hAnsi="Courier New" w:cs="Courier New"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2" w15:restartNumberingAfterBreak="0">
    <w:nsid w:val="5CFD2009"/>
    <w:multiLevelType w:val="hybridMultilevel"/>
    <w:tmpl w:val="408CC07C"/>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1AA7C79"/>
    <w:multiLevelType w:val="multilevel"/>
    <w:tmpl w:val="58B44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69C92391"/>
    <w:multiLevelType w:val="hybridMultilevel"/>
    <w:tmpl w:val="66BCAD7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6F071F12"/>
    <w:multiLevelType w:val="hybridMultilevel"/>
    <w:tmpl w:val="499C5DB2"/>
    <w:lvl w:ilvl="0" w:tplc="48090003">
      <w:start w:val="1"/>
      <w:numFmt w:val="bullet"/>
      <w:lvlText w:val="o"/>
      <w:lvlJc w:val="left"/>
      <w:pPr>
        <w:ind w:left="72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78180A95"/>
    <w:multiLevelType w:val="hybridMultilevel"/>
    <w:tmpl w:val="5C6E51FC"/>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num w:numId="1" w16cid:durableId="1188760427">
    <w:abstractNumId w:val="11"/>
  </w:num>
  <w:num w:numId="2" w16cid:durableId="814370968">
    <w:abstractNumId w:val="5"/>
  </w:num>
  <w:num w:numId="3" w16cid:durableId="518659207">
    <w:abstractNumId w:val="8"/>
  </w:num>
  <w:num w:numId="4" w16cid:durableId="616252952">
    <w:abstractNumId w:val="13"/>
  </w:num>
  <w:num w:numId="5" w16cid:durableId="318584789">
    <w:abstractNumId w:val="15"/>
  </w:num>
  <w:num w:numId="6" w16cid:durableId="918173628">
    <w:abstractNumId w:val="24"/>
  </w:num>
  <w:num w:numId="7" w16cid:durableId="1861315362">
    <w:abstractNumId w:val="11"/>
    <w:lvlOverride w:ilvl="0">
      <w:startOverride w:val="1"/>
    </w:lvlOverride>
  </w:num>
  <w:num w:numId="8" w16cid:durableId="1953826816">
    <w:abstractNumId w:val="2"/>
  </w:num>
  <w:num w:numId="9" w16cid:durableId="1220828086">
    <w:abstractNumId w:val="6"/>
  </w:num>
  <w:num w:numId="10" w16cid:durableId="81420008">
    <w:abstractNumId w:val="18"/>
  </w:num>
  <w:num w:numId="11" w16cid:durableId="951210025">
    <w:abstractNumId w:val="26"/>
  </w:num>
  <w:num w:numId="12" w16cid:durableId="2080007701">
    <w:abstractNumId w:val="4"/>
  </w:num>
  <w:num w:numId="13" w16cid:durableId="998311070">
    <w:abstractNumId w:val="16"/>
  </w:num>
  <w:num w:numId="14" w16cid:durableId="363361785">
    <w:abstractNumId w:val="10"/>
  </w:num>
  <w:num w:numId="15" w16cid:durableId="1982881136">
    <w:abstractNumId w:val="21"/>
  </w:num>
  <w:num w:numId="16" w16cid:durableId="956830814">
    <w:abstractNumId w:val="1"/>
  </w:num>
  <w:num w:numId="17" w16cid:durableId="1945571710">
    <w:abstractNumId w:val="12"/>
  </w:num>
  <w:num w:numId="18" w16cid:durableId="197592518">
    <w:abstractNumId w:val="23"/>
  </w:num>
  <w:num w:numId="19" w16cid:durableId="1834567128">
    <w:abstractNumId w:val="14"/>
  </w:num>
  <w:num w:numId="20" w16cid:durableId="604340033">
    <w:abstractNumId w:val="9"/>
  </w:num>
  <w:num w:numId="21" w16cid:durableId="1442266859">
    <w:abstractNumId w:val="0"/>
  </w:num>
  <w:num w:numId="22" w16cid:durableId="1193425022">
    <w:abstractNumId w:val="3"/>
  </w:num>
  <w:num w:numId="23" w16cid:durableId="432406583">
    <w:abstractNumId w:val="22"/>
  </w:num>
  <w:num w:numId="24" w16cid:durableId="184251425">
    <w:abstractNumId w:val="25"/>
  </w:num>
  <w:num w:numId="25" w16cid:durableId="1020426189">
    <w:abstractNumId w:val="17"/>
  </w:num>
  <w:num w:numId="26" w16cid:durableId="1685207110">
    <w:abstractNumId w:val="7"/>
  </w:num>
  <w:num w:numId="27" w16cid:durableId="436950516">
    <w:abstractNumId w:val="19"/>
  </w:num>
  <w:num w:numId="28" w16cid:durableId="204231880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2MTYzMDE3sTA3MzZX0lEKTi0uzszPAykwrAUAd69K2ywAAAA="/>
  </w:docVars>
  <w:rsids>
    <w:rsidRoot w:val="003E0786"/>
    <w:rsid w:val="0031362A"/>
    <w:rsid w:val="003E0786"/>
    <w:rsid w:val="00403098"/>
    <w:rsid w:val="00742B59"/>
    <w:rsid w:val="007C2A83"/>
    <w:rsid w:val="007C3B23"/>
    <w:rsid w:val="00A81806"/>
    <w:rsid w:val="00C2282F"/>
    <w:rsid w:val="00D76BE4"/>
    <w:rsid w:val="00E8411B"/>
    <w:rsid w:val="00EE2A71"/>
    <w:rsid w:val="00F46C7D"/>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5F2F0"/>
  <w15:chartTrackingRefBased/>
  <w15:docId w15:val="{C1AB7AF4-041F-482A-8F8E-29795DA35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786"/>
    <w:pPr>
      <w:spacing w:line="360" w:lineRule="auto"/>
    </w:pPr>
    <w:rPr>
      <w:rFonts w:ascii="Arial" w:hAnsi="Arial"/>
      <w:sz w:val="24"/>
    </w:rPr>
  </w:style>
  <w:style w:type="paragraph" w:styleId="Heading1">
    <w:name w:val="heading 1"/>
    <w:basedOn w:val="Normal"/>
    <w:next w:val="Normal"/>
    <w:link w:val="Heading1Char"/>
    <w:uiPriority w:val="9"/>
    <w:qFormat/>
    <w:rsid w:val="003E0786"/>
    <w:pPr>
      <w:keepNext/>
      <w:keepLines/>
      <w:numPr>
        <w:numId w:val="1"/>
      </w:numPr>
      <w:spacing w:before="360" w:after="80"/>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D76BE4"/>
    <w:pPr>
      <w:keepNext/>
      <w:keepLines/>
      <w:numPr>
        <w:numId w:val="9"/>
      </w:numPr>
      <w:spacing w:before="160" w:after="80"/>
      <w:outlineLvl w:val="1"/>
    </w:pPr>
    <w:rPr>
      <w:rFonts w:eastAsiaTheme="majorEastAsia" w:cstheme="majorBidi"/>
      <w:b/>
      <w:sz w:val="26"/>
      <w:szCs w:val="32"/>
    </w:rPr>
  </w:style>
  <w:style w:type="paragraph" w:styleId="Heading3">
    <w:name w:val="heading 3"/>
    <w:basedOn w:val="Normal"/>
    <w:next w:val="Normal"/>
    <w:link w:val="Heading3Char"/>
    <w:uiPriority w:val="9"/>
    <w:semiHidden/>
    <w:unhideWhenUsed/>
    <w:qFormat/>
    <w:rsid w:val="003E078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E078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E078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E078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E078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E078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E078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0786"/>
    <w:rPr>
      <w:rFonts w:ascii="Arial" w:eastAsiaTheme="majorEastAsia" w:hAnsi="Arial" w:cstheme="majorBidi"/>
      <w:b/>
      <w:sz w:val="28"/>
      <w:szCs w:val="40"/>
    </w:rPr>
  </w:style>
  <w:style w:type="character" w:customStyle="1" w:styleId="Heading2Char">
    <w:name w:val="Heading 2 Char"/>
    <w:basedOn w:val="DefaultParagraphFont"/>
    <w:link w:val="Heading2"/>
    <w:uiPriority w:val="9"/>
    <w:rsid w:val="00D76BE4"/>
    <w:rPr>
      <w:rFonts w:ascii="Arial" w:eastAsiaTheme="majorEastAsia" w:hAnsi="Arial" w:cstheme="majorBidi"/>
      <w:b/>
      <w:sz w:val="26"/>
      <w:szCs w:val="32"/>
    </w:rPr>
  </w:style>
  <w:style w:type="character" w:customStyle="1" w:styleId="Heading3Char">
    <w:name w:val="Heading 3 Char"/>
    <w:basedOn w:val="DefaultParagraphFont"/>
    <w:link w:val="Heading3"/>
    <w:uiPriority w:val="9"/>
    <w:semiHidden/>
    <w:rsid w:val="003E078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E078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E078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E078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E078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E078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E0786"/>
    <w:rPr>
      <w:rFonts w:eastAsiaTheme="majorEastAsia" w:cstheme="majorBidi"/>
      <w:color w:val="272727" w:themeColor="text1" w:themeTint="D8"/>
    </w:rPr>
  </w:style>
  <w:style w:type="paragraph" w:styleId="Title">
    <w:name w:val="Title"/>
    <w:basedOn w:val="Normal"/>
    <w:next w:val="Normal"/>
    <w:link w:val="TitleChar"/>
    <w:uiPriority w:val="10"/>
    <w:qFormat/>
    <w:rsid w:val="003E078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07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078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078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0786"/>
    <w:pPr>
      <w:spacing w:before="160"/>
      <w:jc w:val="center"/>
    </w:pPr>
    <w:rPr>
      <w:i/>
      <w:iCs/>
      <w:color w:val="404040" w:themeColor="text1" w:themeTint="BF"/>
    </w:rPr>
  </w:style>
  <w:style w:type="character" w:customStyle="1" w:styleId="QuoteChar">
    <w:name w:val="Quote Char"/>
    <w:basedOn w:val="DefaultParagraphFont"/>
    <w:link w:val="Quote"/>
    <w:uiPriority w:val="29"/>
    <w:rsid w:val="003E0786"/>
    <w:rPr>
      <w:i/>
      <w:iCs/>
      <w:color w:val="404040" w:themeColor="text1" w:themeTint="BF"/>
    </w:rPr>
  </w:style>
  <w:style w:type="paragraph" w:styleId="ListParagraph">
    <w:name w:val="List Paragraph"/>
    <w:basedOn w:val="Normal"/>
    <w:uiPriority w:val="34"/>
    <w:qFormat/>
    <w:rsid w:val="003E0786"/>
    <w:pPr>
      <w:ind w:left="720"/>
      <w:contextualSpacing/>
    </w:pPr>
  </w:style>
  <w:style w:type="character" w:styleId="IntenseEmphasis">
    <w:name w:val="Intense Emphasis"/>
    <w:basedOn w:val="DefaultParagraphFont"/>
    <w:uiPriority w:val="21"/>
    <w:qFormat/>
    <w:rsid w:val="003E0786"/>
    <w:rPr>
      <w:i/>
      <w:iCs/>
      <w:color w:val="0F4761" w:themeColor="accent1" w:themeShade="BF"/>
    </w:rPr>
  </w:style>
  <w:style w:type="paragraph" w:styleId="IntenseQuote">
    <w:name w:val="Intense Quote"/>
    <w:basedOn w:val="Normal"/>
    <w:next w:val="Normal"/>
    <w:link w:val="IntenseQuoteChar"/>
    <w:uiPriority w:val="30"/>
    <w:qFormat/>
    <w:rsid w:val="003E078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E0786"/>
    <w:rPr>
      <w:i/>
      <w:iCs/>
      <w:color w:val="0F4761" w:themeColor="accent1" w:themeShade="BF"/>
    </w:rPr>
  </w:style>
  <w:style w:type="character" w:styleId="IntenseReference">
    <w:name w:val="Intense Reference"/>
    <w:basedOn w:val="DefaultParagraphFont"/>
    <w:uiPriority w:val="32"/>
    <w:qFormat/>
    <w:rsid w:val="003E078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816244">
      <w:bodyDiv w:val="1"/>
      <w:marLeft w:val="0"/>
      <w:marRight w:val="0"/>
      <w:marTop w:val="0"/>
      <w:marBottom w:val="0"/>
      <w:divBdr>
        <w:top w:val="none" w:sz="0" w:space="0" w:color="auto"/>
        <w:left w:val="none" w:sz="0" w:space="0" w:color="auto"/>
        <w:bottom w:val="none" w:sz="0" w:space="0" w:color="auto"/>
        <w:right w:val="none" w:sz="0" w:space="0" w:color="auto"/>
      </w:divBdr>
    </w:div>
    <w:div w:id="840849789">
      <w:bodyDiv w:val="1"/>
      <w:marLeft w:val="0"/>
      <w:marRight w:val="0"/>
      <w:marTop w:val="0"/>
      <w:marBottom w:val="0"/>
      <w:divBdr>
        <w:top w:val="none" w:sz="0" w:space="0" w:color="auto"/>
        <w:left w:val="none" w:sz="0" w:space="0" w:color="auto"/>
        <w:bottom w:val="none" w:sz="0" w:space="0" w:color="auto"/>
        <w:right w:val="none" w:sz="0" w:space="0" w:color="auto"/>
      </w:divBdr>
    </w:div>
    <w:div w:id="964502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5C01558-09E3-4256-9C5C-3E0F8D54C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8</Pages>
  <Words>1148</Words>
  <Characters>654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1</cp:revision>
  <dcterms:created xsi:type="dcterms:W3CDTF">2024-08-17T04:46:00Z</dcterms:created>
  <dcterms:modified xsi:type="dcterms:W3CDTF">2024-08-17T09:34:00Z</dcterms:modified>
</cp:coreProperties>
</file>